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0291BE" w14:textId="77777777" w:rsidR="005A288C" w:rsidRPr="00D57AA7" w:rsidRDefault="005A288C">
      <w:pPr>
        <w:spacing w:after="0"/>
        <w:rPr>
          <w:sz w:val="28"/>
          <w:szCs w:val="28"/>
        </w:rPr>
      </w:pPr>
    </w:p>
    <w:p w14:paraId="399E131F" w14:textId="77777777" w:rsidR="005A288C" w:rsidRPr="00D57AA7" w:rsidRDefault="005A288C">
      <w:pPr>
        <w:spacing w:after="0"/>
        <w:rPr>
          <w:sz w:val="28"/>
          <w:szCs w:val="28"/>
        </w:rPr>
      </w:pPr>
    </w:p>
    <w:p w14:paraId="005051B9" w14:textId="77777777" w:rsidR="005A288C" w:rsidRPr="00D57AA7" w:rsidRDefault="005A288C">
      <w:pPr>
        <w:spacing w:after="0"/>
        <w:rPr>
          <w:sz w:val="28"/>
          <w:szCs w:val="28"/>
        </w:rPr>
      </w:pPr>
    </w:p>
    <w:p w14:paraId="245BE84C" w14:textId="77777777" w:rsidR="005A288C" w:rsidRPr="00D57AA7" w:rsidRDefault="005A288C">
      <w:pPr>
        <w:spacing w:after="0"/>
        <w:rPr>
          <w:sz w:val="28"/>
          <w:szCs w:val="28"/>
        </w:rPr>
      </w:pPr>
    </w:p>
    <w:p w14:paraId="74EB6707" w14:textId="77777777" w:rsidR="005A288C" w:rsidRPr="00D57AA7" w:rsidRDefault="005A288C">
      <w:pPr>
        <w:spacing w:after="0"/>
        <w:rPr>
          <w:sz w:val="28"/>
          <w:szCs w:val="28"/>
        </w:rPr>
      </w:pPr>
    </w:p>
    <w:p w14:paraId="05DC6158" w14:textId="77777777" w:rsidR="005A288C" w:rsidRPr="00D57AA7" w:rsidRDefault="005A288C">
      <w:pPr>
        <w:spacing w:after="0"/>
        <w:rPr>
          <w:sz w:val="28"/>
          <w:szCs w:val="28"/>
        </w:rPr>
      </w:pPr>
    </w:p>
    <w:p w14:paraId="728F32B9" w14:textId="77777777" w:rsidR="005A288C" w:rsidRPr="00D57AA7" w:rsidRDefault="005A288C">
      <w:pPr>
        <w:spacing w:after="0"/>
        <w:rPr>
          <w:sz w:val="28"/>
          <w:szCs w:val="28"/>
        </w:rPr>
      </w:pPr>
    </w:p>
    <w:p w14:paraId="7A99E787" w14:textId="77777777" w:rsidR="005A288C" w:rsidRPr="00D57AA7" w:rsidRDefault="005A288C">
      <w:pPr>
        <w:spacing w:after="0"/>
        <w:rPr>
          <w:sz w:val="28"/>
          <w:szCs w:val="28"/>
        </w:rPr>
      </w:pPr>
    </w:p>
    <w:p w14:paraId="7D541DDA" w14:textId="77777777" w:rsidR="005A288C" w:rsidRPr="00D57AA7" w:rsidRDefault="005A288C">
      <w:pPr>
        <w:spacing w:after="0"/>
        <w:rPr>
          <w:sz w:val="28"/>
          <w:szCs w:val="28"/>
        </w:rPr>
      </w:pPr>
    </w:p>
    <w:p w14:paraId="1F0A1F1F" w14:textId="77777777" w:rsidR="005A288C" w:rsidRPr="00D57AA7" w:rsidRDefault="005A288C">
      <w:pPr>
        <w:spacing w:after="0"/>
        <w:rPr>
          <w:sz w:val="28"/>
          <w:szCs w:val="28"/>
        </w:rPr>
      </w:pPr>
    </w:p>
    <w:p w14:paraId="6258A387" w14:textId="77777777" w:rsidR="005A288C" w:rsidRPr="00D57AA7" w:rsidRDefault="005A288C">
      <w:pPr>
        <w:spacing w:after="0"/>
        <w:rPr>
          <w:sz w:val="28"/>
          <w:szCs w:val="28"/>
        </w:rPr>
      </w:pPr>
    </w:p>
    <w:p w14:paraId="7D8665E1" w14:textId="77777777" w:rsidR="005A288C" w:rsidRPr="00D57AA7" w:rsidRDefault="005A288C">
      <w:pPr>
        <w:spacing w:after="0"/>
        <w:rPr>
          <w:sz w:val="28"/>
          <w:szCs w:val="28"/>
        </w:rPr>
      </w:pPr>
    </w:p>
    <w:p w14:paraId="27FF61E6" w14:textId="77777777" w:rsidR="005A288C" w:rsidRPr="00D57AA7" w:rsidRDefault="005A288C">
      <w:pPr>
        <w:spacing w:after="0"/>
        <w:rPr>
          <w:sz w:val="28"/>
          <w:szCs w:val="28"/>
        </w:rPr>
      </w:pPr>
    </w:p>
    <w:p w14:paraId="0B5B8375" w14:textId="77777777" w:rsidR="005A288C" w:rsidRPr="00D57AA7" w:rsidRDefault="005A288C">
      <w:pPr>
        <w:spacing w:after="0"/>
        <w:rPr>
          <w:sz w:val="28"/>
          <w:szCs w:val="28"/>
        </w:rPr>
      </w:pPr>
    </w:p>
    <w:p w14:paraId="50CEDD3E" w14:textId="77777777" w:rsidR="005A288C" w:rsidRPr="00D57AA7" w:rsidRDefault="005A288C">
      <w:pPr>
        <w:spacing w:after="0"/>
        <w:rPr>
          <w:sz w:val="28"/>
          <w:szCs w:val="28"/>
        </w:rPr>
      </w:pPr>
    </w:p>
    <w:p w14:paraId="2B0A8724" w14:textId="77777777" w:rsidR="005A288C" w:rsidRPr="00D57AA7" w:rsidRDefault="005A288C">
      <w:pPr>
        <w:spacing w:after="0"/>
        <w:rPr>
          <w:sz w:val="28"/>
          <w:szCs w:val="28"/>
        </w:rPr>
      </w:pPr>
    </w:p>
    <w:p w14:paraId="0309A21D" w14:textId="12EBA610" w:rsidR="002D1F7E" w:rsidRPr="00D57AA7" w:rsidRDefault="002D1F7E">
      <w:pPr>
        <w:spacing w:after="0"/>
        <w:jc w:val="center"/>
        <w:rPr>
          <w:sz w:val="36"/>
          <w:szCs w:val="36"/>
        </w:rPr>
      </w:pPr>
      <w:r w:rsidRPr="00D57AA7">
        <w:rPr>
          <w:sz w:val="36"/>
          <w:szCs w:val="36"/>
        </w:rPr>
        <w:t>E</w:t>
      </w:r>
      <w:r w:rsidR="000831E7" w:rsidRPr="00D57AA7">
        <w:rPr>
          <w:sz w:val="36"/>
          <w:szCs w:val="36"/>
        </w:rPr>
        <w:t>C</w:t>
      </w:r>
      <w:r w:rsidRPr="00D57AA7">
        <w:rPr>
          <w:sz w:val="36"/>
          <w:szCs w:val="36"/>
        </w:rPr>
        <w:t>72</w:t>
      </w:r>
      <w:r w:rsidR="000831E7" w:rsidRPr="00D57AA7">
        <w:rPr>
          <w:sz w:val="36"/>
          <w:szCs w:val="36"/>
        </w:rPr>
        <w:t>12</w:t>
      </w:r>
      <w:r w:rsidRPr="00D57AA7">
        <w:rPr>
          <w:sz w:val="36"/>
          <w:szCs w:val="36"/>
        </w:rPr>
        <w:t xml:space="preserve"> – COMPUTER VISION AND IMAGE PROCESSING</w:t>
      </w:r>
    </w:p>
    <w:p w14:paraId="4104CC2B" w14:textId="41739E8A" w:rsidR="005A288C" w:rsidRPr="00D57AA7" w:rsidRDefault="002D1F7E" w:rsidP="002D1F7E">
      <w:pPr>
        <w:spacing w:after="0"/>
        <w:jc w:val="center"/>
        <w:rPr>
          <w:sz w:val="28"/>
          <w:szCs w:val="28"/>
        </w:rPr>
      </w:pPr>
      <w:r w:rsidRPr="00D57AA7">
        <w:t xml:space="preserve">TAKE HOME ASSIGNMENT </w:t>
      </w:r>
      <w:r w:rsidR="00222E14">
        <w:t>2</w:t>
      </w:r>
    </w:p>
    <w:p w14:paraId="7019698E" w14:textId="77777777" w:rsidR="005A288C" w:rsidRPr="00D57AA7" w:rsidRDefault="005A288C">
      <w:pPr>
        <w:rPr>
          <w:sz w:val="28"/>
          <w:szCs w:val="28"/>
          <w:u w:val="single"/>
        </w:rPr>
      </w:pPr>
    </w:p>
    <w:p w14:paraId="19F367EC" w14:textId="77777777" w:rsidR="005A288C" w:rsidRPr="00D57AA7" w:rsidRDefault="005A288C">
      <w:pPr>
        <w:rPr>
          <w:sz w:val="28"/>
          <w:szCs w:val="28"/>
          <w:u w:val="single"/>
        </w:rPr>
      </w:pPr>
    </w:p>
    <w:p w14:paraId="29E67B9D" w14:textId="77777777" w:rsidR="005A288C" w:rsidRPr="00D57AA7" w:rsidRDefault="005A288C">
      <w:pPr>
        <w:rPr>
          <w:sz w:val="28"/>
          <w:szCs w:val="28"/>
          <w:u w:val="single"/>
        </w:rPr>
      </w:pPr>
    </w:p>
    <w:p w14:paraId="0A20F654" w14:textId="77777777" w:rsidR="005A288C" w:rsidRPr="00D57AA7" w:rsidRDefault="005A288C">
      <w:pPr>
        <w:rPr>
          <w:sz w:val="28"/>
          <w:szCs w:val="28"/>
          <w:u w:val="single"/>
        </w:rPr>
      </w:pPr>
    </w:p>
    <w:p w14:paraId="2D96A226" w14:textId="77777777" w:rsidR="005A288C" w:rsidRPr="00D57AA7" w:rsidRDefault="005A288C">
      <w:pPr>
        <w:rPr>
          <w:sz w:val="28"/>
          <w:szCs w:val="28"/>
          <w:u w:val="single"/>
        </w:rPr>
      </w:pPr>
    </w:p>
    <w:p w14:paraId="21C7D40A" w14:textId="77777777" w:rsidR="000831E7" w:rsidRPr="00D57AA7" w:rsidRDefault="000831E7" w:rsidP="000831E7">
      <w:pPr>
        <w:jc w:val="both"/>
        <w:rPr>
          <w:sz w:val="28"/>
          <w:szCs w:val="28"/>
          <w:u w:val="single"/>
        </w:rPr>
      </w:pPr>
    </w:p>
    <w:p w14:paraId="4956A3BE" w14:textId="77777777" w:rsidR="000831E7" w:rsidRPr="00D57AA7" w:rsidRDefault="000831E7" w:rsidP="000831E7">
      <w:pPr>
        <w:jc w:val="both"/>
        <w:rPr>
          <w:sz w:val="28"/>
          <w:szCs w:val="28"/>
          <w:u w:val="single"/>
        </w:rPr>
      </w:pPr>
    </w:p>
    <w:p w14:paraId="43215BD0" w14:textId="77777777" w:rsidR="000831E7" w:rsidRPr="00D57AA7" w:rsidRDefault="000831E7" w:rsidP="000831E7">
      <w:pPr>
        <w:jc w:val="both"/>
        <w:rPr>
          <w:sz w:val="28"/>
          <w:szCs w:val="28"/>
          <w:u w:val="single"/>
        </w:rPr>
      </w:pPr>
    </w:p>
    <w:p w14:paraId="3B62FA2C" w14:textId="77777777" w:rsidR="000831E7" w:rsidRPr="00D57AA7" w:rsidRDefault="000831E7" w:rsidP="000831E7">
      <w:pPr>
        <w:jc w:val="both"/>
        <w:rPr>
          <w:sz w:val="28"/>
          <w:szCs w:val="28"/>
          <w:u w:val="single"/>
        </w:rPr>
      </w:pPr>
    </w:p>
    <w:p w14:paraId="0A6AE86F" w14:textId="77777777" w:rsidR="000831E7" w:rsidRPr="00D57AA7" w:rsidRDefault="000831E7" w:rsidP="000831E7">
      <w:pPr>
        <w:jc w:val="both"/>
        <w:rPr>
          <w:sz w:val="28"/>
          <w:szCs w:val="28"/>
          <w:u w:val="single"/>
        </w:rPr>
      </w:pPr>
    </w:p>
    <w:p w14:paraId="057832D1" w14:textId="77777777" w:rsidR="000831E7" w:rsidRPr="00D57AA7" w:rsidRDefault="000831E7" w:rsidP="000831E7">
      <w:pPr>
        <w:jc w:val="both"/>
        <w:rPr>
          <w:sz w:val="28"/>
          <w:szCs w:val="28"/>
          <w:u w:val="single"/>
        </w:rPr>
      </w:pPr>
    </w:p>
    <w:p w14:paraId="59E4CB4B" w14:textId="77777777" w:rsidR="000831E7" w:rsidRPr="00D57AA7" w:rsidRDefault="000831E7" w:rsidP="000831E7">
      <w:pPr>
        <w:jc w:val="both"/>
        <w:rPr>
          <w:sz w:val="28"/>
          <w:szCs w:val="28"/>
          <w:u w:val="single"/>
        </w:rPr>
      </w:pPr>
    </w:p>
    <w:p w14:paraId="29A3CF2D" w14:textId="2C3D0F40" w:rsidR="000831E7" w:rsidRPr="00D57AA7" w:rsidRDefault="00F85EAA" w:rsidP="000831E7">
      <w:pPr>
        <w:ind w:left="5040"/>
        <w:jc w:val="both"/>
        <w:rPr>
          <w:sz w:val="28"/>
          <w:szCs w:val="28"/>
        </w:rPr>
      </w:pPr>
      <w:r w:rsidRPr="00D57AA7">
        <w:rPr>
          <w:sz w:val="28"/>
          <w:szCs w:val="28"/>
        </w:rPr>
        <w:t xml:space="preserve">NAME        </w:t>
      </w:r>
      <w:r w:rsidR="000831E7" w:rsidRPr="00D57AA7">
        <w:rPr>
          <w:sz w:val="28"/>
          <w:szCs w:val="28"/>
        </w:rPr>
        <w:t xml:space="preserve"> </w:t>
      </w:r>
      <w:r w:rsidRPr="00D57AA7">
        <w:rPr>
          <w:sz w:val="28"/>
          <w:szCs w:val="28"/>
        </w:rPr>
        <w:t xml:space="preserve">: </w:t>
      </w:r>
      <w:r w:rsidR="000831E7" w:rsidRPr="00D57AA7">
        <w:rPr>
          <w:sz w:val="28"/>
          <w:szCs w:val="28"/>
        </w:rPr>
        <w:t>DIYUNUGALA D.T.N</w:t>
      </w:r>
    </w:p>
    <w:p w14:paraId="7CD863FE" w14:textId="35484028" w:rsidR="000831E7" w:rsidRPr="00D57AA7" w:rsidRDefault="00F85EAA" w:rsidP="000831E7">
      <w:pPr>
        <w:ind w:left="5040"/>
        <w:jc w:val="both"/>
        <w:rPr>
          <w:sz w:val="28"/>
          <w:szCs w:val="28"/>
        </w:rPr>
      </w:pPr>
      <w:r w:rsidRPr="00D57AA7">
        <w:rPr>
          <w:sz w:val="28"/>
          <w:szCs w:val="28"/>
        </w:rPr>
        <w:t xml:space="preserve">REG No.     </w:t>
      </w:r>
      <w:r w:rsidR="000831E7" w:rsidRPr="00D57AA7">
        <w:rPr>
          <w:sz w:val="28"/>
          <w:szCs w:val="28"/>
        </w:rPr>
        <w:t xml:space="preserve"> </w:t>
      </w:r>
      <w:r w:rsidRPr="00D57AA7">
        <w:rPr>
          <w:sz w:val="28"/>
          <w:szCs w:val="28"/>
        </w:rPr>
        <w:t>: EG/20</w:t>
      </w:r>
      <w:r w:rsidR="000831E7" w:rsidRPr="00D57AA7">
        <w:rPr>
          <w:sz w:val="28"/>
          <w:szCs w:val="28"/>
        </w:rPr>
        <w:t>20</w:t>
      </w:r>
      <w:r w:rsidRPr="00D57AA7">
        <w:rPr>
          <w:sz w:val="28"/>
          <w:szCs w:val="28"/>
        </w:rPr>
        <w:t>/</w:t>
      </w:r>
      <w:r w:rsidR="000831E7" w:rsidRPr="00D57AA7">
        <w:rPr>
          <w:sz w:val="28"/>
          <w:szCs w:val="28"/>
        </w:rPr>
        <w:t>3918</w:t>
      </w:r>
    </w:p>
    <w:p w14:paraId="7CE0DB45" w14:textId="77777777" w:rsidR="000831E7" w:rsidRPr="00D57AA7" w:rsidRDefault="00F85EAA" w:rsidP="000831E7">
      <w:pPr>
        <w:ind w:left="5040"/>
        <w:jc w:val="both"/>
        <w:rPr>
          <w:sz w:val="28"/>
          <w:szCs w:val="28"/>
        </w:rPr>
      </w:pPr>
      <w:r w:rsidRPr="00D57AA7">
        <w:rPr>
          <w:sz w:val="28"/>
          <w:szCs w:val="28"/>
        </w:rPr>
        <w:t>SEMESTER: 0</w:t>
      </w:r>
      <w:r w:rsidR="002D1F7E" w:rsidRPr="00D57AA7">
        <w:rPr>
          <w:sz w:val="28"/>
          <w:szCs w:val="28"/>
        </w:rPr>
        <w:t>7</w:t>
      </w:r>
    </w:p>
    <w:p w14:paraId="61756140" w14:textId="13192CA6" w:rsidR="006C7DEE" w:rsidRDefault="00F85EAA" w:rsidP="00E9058F">
      <w:pPr>
        <w:ind w:left="5040"/>
        <w:jc w:val="both"/>
        <w:rPr>
          <w:sz w:val="28"/>
          <w:szCs w:val="28"/>
        </w:rPr>
      </w:pPr>
      <w:r w:rsidRPr="00D57AA7">
        <w:rPr>
          <w:sz w:val="28"/>
          <w:szCs w:val="28"/>
        </w:rPr>
        <w:t xml:space="preserve">DATE          : </w:t>
      </w:r>
      <w:r w:rsidR="000831E7" w:rsidRPr="00D57AA7">
        <w:rPr>
          <w:sz w:val="28"/>
          <w:szCs w:val="28"/>
        </w:rPr>
        <w:t>2</w:t>
      </w:r>
      <w:r w:rsidR="00222E14">
        <w:rPr>
          <w:sz w:val="28"/>
          <w:szCs w:val="28"/>
        </w:rPr>
        <w:t>7</w:t>
      </w:r>
      <w:r w:rsidRPr="00D57AA7">
        <w:rPr>
          <w:sz w:val="28"/>
          <w:szCs w:val="28"/>
        </w:rPr>
        <w:t>/0</w:t>
      </w:r>
      <w:r w:rsidR="000831E7" w:rsidRPr="00D57AA7">
        <w:rPr>
          <w:sz w:val="28"/>
          <w:szCs w:val="28"/>
        </w:rPr>
        <w:t>6</w:t>
      </w:r>
      <w:r w:rsidRPr="00D57AA7">
        <w:rPr>
          <w:sz w:val="28"/>
          <w:szCs w:val="28"/>
        </w:rPr>
        <w:t>/20</w:t>
      </w:r>
      <w:r w:rsidR="006C7DEE" w:rsidRPr="00D57AA7">
        <w:rPr>
          <w:sz w:val="28"/>
          <w:szCs w:val="28"/>
        </w:rPr>
        <w:t>2</w:t>
      </w:r>
      <w:r w:rsidR="000831E7" w:rsidRPr="00D57AA7">
        <w:rPr>
          <w:sz w:val="28"/>
          <w:szCs w:val="28"/>
        </w:rPr>
        <w:t>5</w:t>
      </w:r>
    </w:p>
    <w:p w14:paraId="78DEDBE2" w14:textId="77777777" w:rsidR="00E9058F" w:rsidRPr="00E9058F" w:rsidRDefault="00E9058F" w:rsidP="00E9058F">
      <w:pPr>
        <w:ind w:left="5040"/>
        <w:jc w:val="both"/>
        <w:rPr>
          <w:sz w:val="28"/>
          <w:szCs w:val="28"/>
        </w:rPr>
      </w:pPr>
    </w:p>
    <w:p w14:paraId="46A15F95" w14:textId="009BCDC7" w:rsidR="00222E14" w:rsidRDefault="00EB431D" w:rsidP="00F80A20">
      <w:r w:rsidRPr="00D57AA7">
        <w:lastRenderedPageBreak/>
        <w:t xml:space="preserve">GitHub code link: </w:t>
      </w:r>
      <w:hyperlink r:id="rId7" w:history="1">
        <w:r w:rsidR="00222E14" w:rsidRPr="00DC27BA">
          <w:rPr>
            <w:rStyle w:val="Hyperlink"/>
          </w:rPr>
          <w:t>https://github.com/TharukshiDiyunugala/Otsu-and-Region-Growing</w:t>
        </w:r>
      </w:hyperlink>
    </w:p>
    <w:p w14:paraId="20CB53E0" w14:textId="335D8C98" w:rsidR="00E9058F" w:rsidRDefault="00E9058F" w:rsidP="00E9058F">
      <w:r>
        <w:t>Q1.</w:t>
      </w:r>
    </w:p>
    <w:p w14:paraId="44CAF3B9" w14:textId="77777777" w:rsidR="00222E14" w:rsidRDefault="00222E14" w:rsidP="00222E14">
      <w:pPr>
        <w:keepNext/>
      </w:pPr>
      <w:r w:rsidRPr="00222E14">
        <w:drawing>
          <wp:inline distT="0" distB="0" distL="0" distR="0" wp14:anchorId="1C222426" wp14:editId="5CDEFF7A">
            <wp:extent cx="6120130" cy="1288415"/>
            <wp:effectExtent l="0" t="0" r="0" b="6985"/>
            <wp:docPr id="1973552275" name="Picture 1" descr="A computer screen with green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3552275" name="Picture 1" descr="A computer screen with green text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28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22E14">
        <w:drawing>
          <wp:inline distT="0" distB="0" distL="0" distR="0" wp14:anchorId="564C9F49" wp14:editId="2404C04F">
            <wp:extent cx="6120130" cy="4827905"/>
            <wp:effectExtent l="0" t="0" r="0" b="0"/>
            <wp:docPr id="5271362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7136299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2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F4DF38" w14:textId="0381F80F" w:rsidR="00222E14" w:rsidRDefault="00222E14" w:rsidP="00222E14">
      <w:pPr>
        <w:pStyle w:val="Caption"/>
      </w:pPr>
      <w:r>
        <w:t xml:space="preserve">Figure </w:t>
      </w:r>
      <w:fldSimple w:instr=" SEQ Figure \* ARABIC ">
        <w:r w:rsidR="005511B3">
          <w:rPr>
            <w:noProof/>
          </w:rPr>
          <w:t>1</w:t>
        </w:r>
      </w:fldSimple>
      <w:r>
        <w:t>: Code for Q1</w:t>
      </w:r>
    </w:p>
    <w:p w14:paraId="4607C95D" w14:textId="77777777" w:rsidR="00222E14" w:rsidRDefault="00222E14" w:rsidP="00222E14">
      <w:pPr>
        <w:keepNext/>
      </w:pPr>
      <w:r w:rsidRPr="00222E14">
        <w:drawing>
          <wp:inline distT="0" distB="0" distL="0" distR="0" wp14:anchorId="3B1262E1" wp14:editId="23D84AA1">
            <wp:extent cx="6120130" cy="2139315"/>
            <wp:effectExtent l="0" t="0" r="0" b="0"/>
            <wp:docPr id="166540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4028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139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0D45B" w14:textId="4A46A59F" w:rsidR="00222E14" w:rsidRDefault="00222E14" w:rsidP="00222E14">
      <w:pPr>
        <w:pStyle w:val="Caption"/>
      </w:pPr>
      <w:r>
        <w:t xml:space="preserve">Figure </w:t>
      </w:r>
      <w:fldSimple w:instr=" SEQ Figure \* ARABIC ">
        <w:r w:rsidR="005511B3">
          <w:rPr>
            <w:noProof/>
          </w:rPr>
          <w:t>2</w:t>
        </w:r>
      </w:fldSimple>
      <w:r>
        <w:t>: Result of Q1</w:t>
      </w:r>
    </w:p>
    <w:p w14:paraId="730DC6E1" w14:textId="047B9F6B" w:rsidR="00222E14" w:rsidRDefault="00222E14" w:rsidP="00222E14">
      <w:r>
        <w:lastRenderedPageBreak/>
        <w:t>Q2.</w:t>
      </w:r>
    </w:p>
    <w:p w14:paraId="4F33307B" w14:textId="77777777" w:rsidR="005511B3" w:rsidRDefault="005511B3" w:rsidP="00222E14"/>
    <w:p w14:paraId="61452322" w14:textId="77777777" w:rsidR="005511B3" w:rsidRDefault="00222E14" w:rsidP="005511B3">
      <w:pPr>
        <w:keepNext/>
      </w:pPr>
      <w:r w:rsidRPr="00222E14">
        <w:drawing>
          <wp:inline distT="0" distB="0" distL="0" distR="0" wp14:anchorId="33CA4BBA" wp14:editId="4E206236">
            <wp:extent cx="6119495" cy="4329430"/>
            <wp:effectExtent l="0" t="0" r="0" b="0"/>
            <wp:docPr id="212831284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831284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432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11B3" w:rsidRPr="005511B3">
        <w:drawing>
          <wp:inline distT="0" distB="0" distL="0" distR="0" wp14:anchorId="760F8E17" wp14:editId="198410F8">
            <wp:extent cx="6119495" cy="2522220"/>
            <wp:effectExtent l="0" t="0" r="0" b="0"/>
            <wp:docPr id="2051687970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687970" name="Picture 1" descr="A screen 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522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7DFB2C" w14:textId="6FB8C377" w:rsidR="00222E14" w:rsidRDefault="005511B3" w:rsidP="005511B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: Code for Q2</w:t>
      </w:r>
    </w:p>
    <w:p w14:paraId="2ADE1918" w14:textId="77777777" w:rsidR="005511B3" w:rsidRDefault="005511B3" w:rsidP="005511B3">
      <w:pPr>
        <w:keepNext/>
      </w:pPr>
      <w:r w:rsidRPr="005511B3">
        <w:lastRenderedPageBreak/>
        <w:drawing>
          <wp:inline distT="0" distB="0" distL="0" distR="0" wp14:anchorId="160B3B7C" wp14:editId="6992C379">
            <wp:extent cx="6119495" cy="3211195"/>
            <wp:effectExtent l="0" t="0" r="0" b="8255"/>
            <wp:docPr id="989970551" name="Picture 1" descr="A black and white imag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9970551" name="Picture 1" descr="A black and white imag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321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DB813" w14:textId="2BFA53A7" w:rsidR="005511B3" w:rsidRPr="005511B3" w:rsidRDefault="005511B3" w:rsidP="005511B3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: Result of Q2</w:t>
      </w:r>
    </w:p>
    <w:p w14:paraId="3E32CE46" w14:textId="77777777" w:rsidR="005511B3" w:rsidRPr="005511B3" w:rsidRDefault="005511B3" w:rsidP="005511B3"/>
    <w:p w14:paraId="0B744D04" w14:textId="08126575" w:rsidR="00C20262" w:rsidRPr="00222E14" w:rsidRDefault="00C20262" w:rsidP="00C20262">
      <w:r w:rsidRPr="00D57AA7">
        <w:t xml:space="preserve"> </w:t>
      </w:r>
    </w:p>
    <w:sectPr w:rsidR="00C20262" w:rsidRPr="00222E14" w:rsidSect="00222E14">
      <w:pgSz w:w="11906" w:h="16838" w:code="9"/>
      <w:pgMar w:top="851" w:right="851" w:bottom="851" w:left="1418" w:header="720" w:footer="720" w:gutter="0"/>
      <w:pgNumType w:start="1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53351C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AC17ADC"/>
    <w:multiLevelType w:val="hybridMultilevel"/>
    <w:tmpl w:val="78803528"/>
    <w:lvl w:ilvl="0" w:tplc="9DF0924E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1374EDD"/>
    <w:multiLevelType w:val="multilevel"/>
    <w:tmpl w:val="7882B4E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7C56DFB"/>
    <w:multiLevelType w:val="multilevel"/>
    <w:tmpl w:val="278EC46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1064446955">
    <w:abstractNumId w:val="3"/>
  </w:num>
  <w:num w:numId="2" w16cid:durableId="599416126">
    <w:abstractNumId w:val="2"/>
  </w:num>
  <w:num w:numId="3" w16cid:durableId="386883709">
    <w:abstractNumId w:val="1"/>
  </w:num>
  <w:num w:numId="4" w16cid:durableId="4519412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QxNjAxMDI0MDUwNjZW0lEKTi0uzszPAykwqQUARNoU6iwAAAA="/>
  </w:docVars>
  <w:rsids>
    <w:rsidRoot w:val="005A288C"/>
    <w:rsid w:val="000275A3"/>
    <w:rsid w:val="0005595D"/>
    <w:rsid w:val="00055AA0"/>
    <w:rsid w:val="000831E7"/>
    <w:rsid w:val="000861DD"/>
    <w:rsid w:val="000A3E41"/>
    <w:rsid w:val="000B0230"/>
    <w:rsid w:val="000B628E"/>
    <w:rsid w:val="001045F8"/>
    <w:rsid w:val="001717A7"/>
    <w:rsid w:val="001753DC"/>
    <w:rsid w:val="00185D30"/>
    <w:rsid w:val="00194026"/>
    <w:rsid w:val="001E4A5C"/>
    <w:rsid w:val="00222E14"/>
    <w:rsid w:val="00291C37"/>
    <w:rsid w:val="002D1F7E"/>
    <w:rsid w:val="002E1888"/>
    <w:rsid w:val="002F6C3B"/>
    <w:rsid w:val="0030083F"/>
    <w:rsid w:val="003232FD"/>
    <w:rsid w:val="00337A0F"/>
    <w:rsid w:val="00382511"/>
    <w:rsid w:val="003A2D51"/>
    <w:rsid w:val="003E3007"/>
    <w:rsid w:val="00401885"/>
    <w:rsid w:val="00424FF8"/>
    <w:rsid w:val="00511102"/>
    <w:rsid w:val="005511B3"/>
    <w:rsid w:val="005A0416"/>
    <w:rsid w:val="005A288C"/>
    <w:rsid w:val="006319A1"/>
    <w:rsid w:val="006B6561"/>
    <w:rsid w:val="006C7DEE"/>
    <w:rsid w:val="006F505F"/>
    <w:rsid w:val="00703708"/>
    <w:rsid w:val="007077A8"/>
    <w:rsid w:val="00710EC8"/>
    <w:rsid w:val="0075547E"/>
    <w:rsid w:val="0079488C"/>
    <w:rsid w:val="00794FB2"/>
    <w:rsid w:val="007B6CCD"/>
    <w:rsid w:val="00847F7E"/>
    <w:rsid w:val="008706BE"/>
    <w:rsid w:val="00875B22"/>
    <w:rsid w:val="00886459"/>
    <w:rsid w:val="008A3C44"/>
    <w:rsid w:val="008B3D27"/>
    <w:rsid w:val="008D15A4"/>
    <w:rsid w:val="00952192"/>
    <w:rsid w:val="009610F2"/>
    <w:rsid w:val="00A232E9"/>
    <w:rsid w:val="00A27160"/>
    <w:rsid w:val="00A306BF"/>
    <w:rsid w:val="00A81AC4"/>
    <w:rsid w:val="00A84F32"/>
    <w:rsid w:val="00A8617D"/>
    <w:rsid w:val="00AB2142"/>
    <w:rsid w:val="00AD2DC0"/>
    <w:rsid w:val="00AE796E"/>
    <w:rsid w:val="00B071D5"/>
    <w:rsid w:val="00B22C64"/>
    <w:rsid w:val="00B448D9"/>
    <w:rsid w:val="00B51867"/>
    <w:rsid w:val="00B56472"/>
    <w:rsid w:val="00BA4F4D"/>
    <w:rsid w:val="00BF3F0B"/>
    <w:rsid w:val="00C20262"/>
    <w:rsid w:val="00C71A18"/>
    <w:rsid w:val="00C7290E"/>
    <w:rsid w:val="00CC5BCB"/>
    <w:rsid w:val="00CF0699"/>
    <w:rsid w:val="00D108A7"/>
    <w:rsid w:val="00D1234E"/>
    <w:rsid w:val="00D37FDB"/>
    <w:rsid w:val="00D57AA7"/>
    <w:rsid w:val="00D87901"/>
    <w:rsid w:val="00D95411"/>
    <w:rsid w:val="00DA0AE4"/>
    <w:rsid w:val="00DB2F8F"/>
    <w:rsid w:val="00DB710E"/>
    <w:rsid w:val="00DD5CBA"/>
    <w:rsid w:val="00E16D2B"/>
    <w:rsid w:val="00E2326D"/>
    <w:rsid w:val="00E2781C"/>
    <w:rsid w:val="00E40096"/>
    <w:rsid w:val="00E6056F"/>
    <w:rsid w:val="00E84887"/>
    <w:rsid w:val="00E9058F"/>
    <w:rsid w:val="00E959AE"/>
    <w:rsid w:val="00EA1BF1"/>
    <w:rsid w:val="00EB431D"/>
    <w:rsid w:val="00F24329"/>
    <w:rsid w:val="00F410D3"/>
    <w:rsid w:val="00F80A20"/>
    <w:rsid w:val="00F85EAA"/>
    <w:rsid w:val="00F954B5"/>
    <w:rsid w:val="00FA7D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28104"/>
  <w15:docId w15:val="{697365BD-6624-4EE6-A69F-8F60C9A7F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3007"/>
  </w:style>
  <w:style w:type="paragraph" w:styleId="Heading1">
    <w:name w:val="heading 1"/>
    <w:basedOn w:val="Normal"/>
    <w:next w:val="Normal"/>
    <w:link w:val="Heading1Char"/>
    <w:uiPriority w:val="9"/>
    <w:qFormat/>
    <w:rsid w:val="008D15A4"/>
    <w:pPr>
      <w:keepNext/>
      <w:keepLines/>
      <w:numPr>
        <w:numId w:val="4"/>
      </w:numPr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Heading1"/>
    <w:next w:val="Heading1"/>
    <w:link w:val="Heading2Char"/>
    <w:uiPriority w:val="9"/>
    <w:unhideWhenUsed/>
    <w:qFormat/>
    <w:rsid w:val="000861DD"/>
    <w:pPr>
      <w:numPr>
        <w:ilvl w:val="1"/>
      </w:numPr>
      <w:spacing w:before="40"/>
      <w:outlineLvl w:val="1"/>
    </w:pPr>
    <w:rPr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417F6"/>
    <w:pPr>
      <w:keepNext/>
      <w:keepLines/>
      <w:numPr>
        <w:ilvl w:val="2"/>
        <w:numId w:val="4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417F6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17F6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17F6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17F6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17F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17F6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202DD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C76BBB"/>
    <w:pPr>
      <w:spacing w:after="200" w:line="240" w:lineRule="auto"/>
      <w:jc w:val="center"/>
    </w:pPr>
    <w:rPr>
      <w:iCs/>
      <w:color w:val="000000" w:themeColor="text1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D15A4"/>
    <w:rPr>
      <w:rFonts w:eastAsiaTheme="majorEastAsia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861DD"/>
    <w:rPr>
      <w:rFonts w:eastAsiaTheme="majorEastAsia" w:cstheme="majorBidi"/>
      <w:color w:val="000000" w:themeColor="text1"/>
      <w:sz w:val="32"/>
      <w:szCs w:val="26"/>
    </w:rPr>
  </w:style>
  <w:style w:type="paragraph" w:styleId="NoSpacing">
    <w:name w:val="No Spacing"/>
    <w:uiPriority w:val="1"/>
    <w:qFormat/>
    <w:rsid w:val="0033784D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B417F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B417F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17F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17F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17F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17F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17F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C76B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Caption">
    <w:name w:val="Table Caption"/>
    <w:basedOn w:val="TableNormal"/>
    <w:uiPriority w:val="99"/>
    <w:rsid w:val="00D85A9E"/>
    <w:pPr>
      <w:spacing w:after="0" w:line="240" w:lineRule="auto"/>
    </w:pPr>
    <w:tblPr/>
  </w:style>
  <w:style w:type="paragraph" w:styleId="TOCHeading">
    <w:name w:val="TOC Heading"/>
    <w:basedOn w:val="Heading1"/>
    <w:next w:val="Normal"/>
    <w:uiPriority w:val="39"/>
    <w:unhideWhenUsed/>
    <w:qFormat/>
    <w:rsid w:val="00C20216"/>
    <w:pPr>
      <w:numPr>
        <w:numId w:val="0"/>
      </w:numPr>
      <w:outlineLvl w:val="9"/>
    </w:pPr>
    <w:rPr>
      <w:rFonts w:asciiTheme="majorHAnsi" w:hAnsiTheme="majorHAnsi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C2021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20216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20216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20216"/>
    <w:pPr>
      <w:spacing w:after="0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UnresolvedMention">
    <w:name w:val="Unresolved Mention"/>
    <w:basedOn w:val="DefaultParagraphFont"/>
    <w:uiPriority w:val="99"/>
    <w:semiHidden/>
    <w:unhideWhenUsed/>
    <w:rsid w:val="0079488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845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numbering" Target="numbering.xml"/><Relationship Id="rId7" Type="http://schemas.openxmlformats.org/officeDocument/2006/relationships/hyperlink" Target="https://github.com/TharukshiDiyunugala/Otsu-and-Region-Growing" TargetMode="External"/><Relationship Id="rId12" Type="http://schemas.openxmlformats.org/officeDocument/2006/relationships/image" Target="media/image5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4.png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1ho2xEXDkeDkb85eXT7VoHdwDg==">AMUW2mVtNtiTKrNN3j7Kb2Cier/ZC6SV9rh8Nd9zNZUe5V5IE1yont1sabxOc2Ki0pAqB+NfZCAHbvITs83erCQGnC/g/z0AGwd0nhahrrOI9aVv/BZ/L0y/81wQFIPtQJi/gEy8UbuARCY1HXw5efmrrim5OrwJXLRl7mbzFW8rLD5auhEmw4qlpdVXL/tnET0O+td+nJ8e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D29155BE-B542-443E-A8BD-EC93BB6DF8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84</Words>
  <Characters>48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pun Ganegoda</dc:creator>
  <cp:keywords>Electric Machines II</cp:keywords>
  <cp:lastModifiedBy>PIM Herath</cp:lastModifiedBy>
  <cp:revision>8</cp:revision>
  <cp:lastPrinted>2025-06-21T15:01:00Z</cp:lastPrinted>
  <dcterms:created xsi:type="dcterms:W3CDTF">2025-06-17T18:04:00Z</dcterms:created>
  <dcterms:modified xsi:type="dcterms:W3CDTF">2025-06-23T09:26:00Z</dcterms:modified>
</cp:coreProperties>
</file>